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09333367128ba8ef53194bbe84678b41b88bf85"/>
    <w:p>
      <w:pPr>
        <w:pStyle w:val="Heading1"/>
      </w:pPr>
      <w:r>
        <w:t xml:space="preserve">Cover Letter for Oceanographer Position in Russia Moscow</w:t>
      </w:r>
    </w:p>
    <w:p>
      <w:pPr>
        <w:pStyle w:val="FirstParagraph"/>
      </w:pPr>
      <w:r>
        <w:rPr>
          <w:bCs/>
          <w:b/>
        </w:rPr>
        <w:t xml:space="preserve">Date:</w:t>
      </w:r>
      <w:r>
        <w:t xml:space="preserve"> </w:t>
      </w:r>
      <w:r>
        <w:t xml:space="preserve">[Insert Date]</w:t>
      </w:r>
    </w:p>
    <w:p>
      <w:pPr>
        <w:pStyle w:val="BodyText"/>
      </w:pPr>
      <w:r>
        <w:rPr>
          <w:bCs/>
          <w:b/>
        </w:rPr>
        <w:t xml:space="preserve">Dear Hiring Committee,</w:t>
      </w:r>
    </w:p>
    <w:p>
      <w:pPr>
        <w:pStyle w:val="BodyText"/>
      </w:pPr>
      <w:r>
        <w:t xml:space="preserve">I am writing to express my enthusiastic interest in the Oceanographer position at your esteemed institution in Russia Moscow. As a dedicated oceanographer with over [X years] of experience in marine research, I am eager to contribute my expertise to advance scientific understanding of the world’s oceans, particularly within the unique and complex ecosystems of Russia’s vast coastal regions and Arctic waters.</w:t>
      </w:r>
    </w:p>
    <w:p>
      <w:pPr>
        <w:pStyle w:val="BodyText"/>
      </w:pPr>
      <w:r>
        <w:t xml:space="preserve">My academic background in Oceanography from [University Name], where I earned my [Master’s/PhD], has equipped me with a strong foundation in physical, chemical, and biological oceanography. Throughout my career, I have focused on interdisciplinary research projects that address pressing global challenges such as climate change, marine biodiversity conservation, and sustainable resource management. These experiences have not only honed my technical skills in data analysis and remote sensing but also deepened my commitment to fostering international collaboration in oceanographic studies.</w:t>
      </w:r>
    </w:p>
    <w:p>
      <w:pPr>
        <w:pStyle w:val="BodyText"/>
      </w:pPr>
      <w:r>
        <w:t xml:space="preserve">What draws me to the Oceanographer role in Russia Moscow is the opportunity to work within a region that holds significant geopolitical, environmental, and scientific importance. The Russian Arctic, with its rapidly changing ice conditions and unique marine ecosystems, represents a critical frontier for oceanographic research. I am particularly inspired by the potential to contribute to studies on ocean acidification, permafrost thawing impacts on coastal zones, and the dynamics of transboundary water systems that connect Russia to neighboring regions. My passion for this work aligns seamlessly with your institution’s mission to explore and protect the oceans that sustain our planet.</w:t>
      </w:r>
    </w:p>
    <w:p>
      <w:pPr>
        <w:pStyle w:val="BodyText"/>
      </w:pPr>
      <w:r>
        <w:t xml:space="preserve">Throughout my career, I have consistently demonstrated a proactive approach to problem-solving and innovation. For instance, during my tenure at [Previous Institution/Organization], I led a project analyzing satellite-derived sea surface temperature data to model the effects of warming currents on Arctic fisheries. This work not only resulted in several peer-reviewed publications but also informed policy recommendations for sustainable fishing practices in the Barents Sea. Similarly, my research on microplastic contamination in coastal waters has been instrumental in raising awareness about pollution challenges faced by marine environments worldwide.</w:t>
      </w:r>
    </w:p>
    <w:p>
      <w:pPr>
        <w:pStyle w:val="BodyText"/>
      </w:pPr>
      <w:r>
        <w:t xml:space="preserve">One of my core strengths as an Oceanographer is my ability to bridge scientific rigor with practical applications. I have collaborated with governmental agencies, NGOs, and private sector partners to develop solutions for coastal resilience and marine conservation. In Russia Moscow, I envision leveraging these experiences to support initiatives that address the specific needs of local communities while advancing global oceanographic knowledge. Whether it involves training future scientists, participating in international field campaigns, or contributing to climate adaptation strategies, I am committed to making a meaningful impact.</w:t>
      </w:r>
    </w:p>
    <w:p>
      <w:pPr>
        <w:pStyle w:val="BodyText"/>
      </w:pPr>
      <w:r>
        <w:t xml:space="preserve">The dynamic nature of oceanography demands adaptability and a willingness to embrace new technologies. I have actively engaged with cutting-edge tools such as autonomous underwater vehicles (AUVs), acoustic monitoring systems, and machine learning algorithms for data interpretation. These skills would enable me to contribute effectively to your institution’s research objectives, particularly in areas like deep-sea exploration or real-time ocean monitoring. Furthermore, my proficiency in [Languages, e.g., English and Russian] allows me to communicate seamlessly with diverse stakeholders across Russia Moscow and beyond.</w:t>
      </w:r>
    </w:p>
    <w:p>
      <w:pPr>
        <w:pStyle w:val="BodyText"/>
      </w:pPr>
      <w:r>
        <w:t xml:space="preserve">What sets me apart as an Oceanographer is my unwavering dedication to both scientific excellence and public engagement. I believe that the work of oceanographers extends beyond laboratories and research vessels—it must inform decision-makers, educate communities, and inspire the next generation of scientists. In Russia Moscow, I would be thrilled to participate in outreach programs that connect local students with the wonders of ocean science or collaborate with regional organizations to promote marine literacy.</w:t>
      </w:r>
    </w:p>
    <w:p>
      <w:pPr>
        <w:pStyle w:val="BodyText"/>
      </w:pPr>
      <w:r>
        <w:t xml:space="preserve">I am especially drawn to your institution’s reputation for fostering innovation and addressing global environmental challenges. The opportunity to work alongside leading researchers in Russia Moscow, where the confluence of scientific inquiry and geopolitical significance creates a unique research environment, is both exciting and motivating. I am confident that my technical expertise, collaborative mindset, and passion for oceanography would enable me to make valuable contributions to your team.</w:t>
      </w:r>
    </w:p>
    <w:p>
      <w:pPr>
        <w:pStyle w:val="BodyText"/>
      </w:pPr>
      <w:r>
        <w:t xml:space="preserve">Thank you for considering my application. I would welcome the opportunity to discuss how my background and vision align with your institution’s goals. Please find attached my resume and references for your review. I look forward to the possibility of contributing to the vital work of oceanographic research in Russia Mosco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Russia Moscow</dc:title>
  <dc:creator/>
  <dc:language>en</dc:language>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